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57B89" w14:textId="5B5B417D" w:rsidR="00DE3633" w:rsidRDefault="007F6F7B" w:rsidP="00453D64">
      <w:pPr>
        <w:jc w:val="center"/>
        <w:rPr>
          <w:sz w:val="40"/>
          <w:szCs w:val="40"/>
        </w:rPr>
      </w:pPr>
      <w:bookmarkStart w:id="0" w:name="_Hlk111798669"/>
      <w:r>
        <w:rPr>
          <w:noProof/>
        </w:rPr>
        <w:drawing>
          <wp:anchor distT="0" distB="0" distL="114300" distR="114300" simplePos="0" relativeHeight="251658240" behindDoc="0" locked="0" layoutInCell="1" allowOverlap="1" wp14:anchorId="5C00E305" wp14:editId="048FA9D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62100" cy="1052830"/>
            <wp:effectExtent l="0" t="0" r="0" b="0"/>
            <wp:wrapThrough wrapText="bothSides">
              <wp:wrapPolygon edited="0">
                <wp:start x="0" y="0"/>
                <wp:lineTo x="0" y="21105"/>
                <wp:lineTo x="21337" y="21105"/>
                <wp:lineTo x="21337" y="0"/>
                <wp:lineTo x="0" y="0"/>
              </wp:wrapPolygon>
            </wp:wrapThrough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56" t="16091" r="17931" b="13794"/>
                    <a:stretch/>
                  </pic:blipFill>
                  <pic:spPr bwMode="auto">
                    <a:xfrm>
                      <a:off x="0" y="0"/>
                      <a:ext cx="1562100" cy="105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84FDB">
        <w:rPr>
          <w:sz w:val="40"/>
          <w:szCs w:val="40"/>
        </w:rPr>
        <w:t>Week</w:t>
      </w:r>
      <w:r w:rsidR="0077513A">
        <w:rPr>
          <w:sz w:val="40"/>
          <w:szCs w:val="40"/>
        </w:rPr>
        <w:t xml:space="preserve"> </w:t>
      </w:r>
      <w:r w:rsidR="00E60E3B">
        <w:rPr>
          <w:sz w:val="40"/>
          <w:szCs w:val="40"/>
        </w:rPr>
        <w:t>1</w:t>
      </w:r>
      <w:r w:rsidR="000E3B67">
        <w:rPr>
          <w:sz w:val="40"/>
          <w:szCs w:val="40"/>
        </w:rPr>
        <w:t>4</w:t>
      </w:r>
      <w:r w:rsidR="005421BA">
        <w:rPr>
          <w:sz w:val="40"/>
          <w:szCs w:val="40"/>
        </w:rPr>
        <w:t xml:space="preserve"> </w:t>
      </w:r>
      <w:r w:rsidR="00A84FDB">
        <w:rPr>
          <w:sz w:val="40"/>
          <w:szCs w:val="40"/>
        </w:rPr>
        <w:t>Lab</w:t>
      </w:r>
      <w:r w:rsidR="00F82FB1" w:rsidRPr="0069387E">
        <w:rPr>
          <w:sz w:val="40"/>
          <w:szCs w:val="40"/>
        </w:rPr>
        <w:t xml:space="preserve">: </w:t>
      </w:r>
      <w:r w:rsidR="0077513A">
        <w:rPr>
          <w:sz w:val="40"/>
          <w:szCs w:val="40"/>
        </w:rPr>
        <w:t>Snow College</w:t>
      </w:r>
      <w:r w:rsidR="002254C9">
        <w:rPr>
          <w:sz w:val="40"/>
          <w:szCs w:val="40"/>
        </w:rPr>
        <w:t xml:space="preserve"> </w:t>
      </w:r>
      <w:r w:rsidR="00453D64">
        <w:rPr>
          <w:sz w:val="40"/>
          <w:szCs w:val="40"/>
        </w:rPr>
        <w:t xml:space="preserve">Finish </w:t>
      </w:r>
      <w:r w:rsidR="006543B6">
        <w:rPr>
          <w:sz w:val="40"/>
          <w:szCs w:val="40"/>
        </w:rPr>
        <w:t>Implementation</w:t>
      </w:r>
    </w:p>
    <w:p w14:paraId="52CE42CB" w14:textId="57AE3656" w:rsidR="00BD1C13" w:rsidRPr="00DE433F" w:rsidRDefault="00A84FDB" w:rsidP="00BD1C13">
      <w:pPr>
        <w:pStyle w:val="Subtitle"/>
        <w:jc w:val="center"/>
      </w:pPr>
      <w:r>
        <w:t>LIS464 Applied Database Design</w:t>
      </w:r>
    </w:p>
    <w:p w14:paraId="535D4174" w14:textId="16729A95" w:rsidR="004170FB" w:rsidRPr="00BD1C13" w:rsidRDefault="00BD1C13" w:rsidP="00BD1C13">
      <w:pPr>
        <w:jc w:val="center"/>
        <w:rPr>
          <w:sz w:val="20"/>
          <w:szCs w:val="20"/>
        </w:rPr>
      </w:pPr>
      <w:r w:rsidRPr="00DE433F">
        <w:rPr>
          <w:sz w:val="20"/>
          <w:szCs w:val="20"/>
        </w:rPr>
        <w:t>Information School, University of Wisconsin-Madison</w:t>
      </w:r>
    </w:p>
    <w:bookmarkEnd w:id="0"/>
    <w:p w14:paraId="05457B95" w14:textId="16E5D0E5" w:rsidR="0076235E" w:rsidRDefault="004170FB" w:rsidP="00CC34A0">
      <w:pPr>
        <w:rPr>
          <w:b/>
        </w:rPr>
      </w:pPr>
      <w:r w:rsidRPr="004170FB">
        <w:rPr>
          <w:b/>
        </w:rPr>
        <w:t xml:space="preserve">Description: </w:t>
      </w:r>
    </w:p>
    <w:p w14:paraId="098BA9CD" w14:textId="191117C5" w:rsidR="004170FB" w:rsidRDefault="00E202B4" w:rsidP="00217A9F">
      <w:pPr>
        <w:spacing w:after="0"/>
      </w:pPr>
      <w:r>
        <w:t xml:space="preserve">In this lab, you will </w:t>
      </w:r>
      <w:r w:rsidR="00453D64">
        <w:t xml:space="preserve">finish </w:t>
      </w:r>
      <w:r w:rsidR="004170FB">
        <w:t>build</w:t>
      </w:r>
      <w:r>
        <w:t>ing</w:t>
      </w:r>
      <w:r w:rsidR="004170FB">
        <w:t xml:space="preserve"> the physical database we have designed in the previous week</w:t>
      </w:r>
      <w:r w:rsidR="0024747B">
        <w:t>s using both SQL commands and the GUI.</w:t>
      </w:r>
    </w:p>
    <w:p w14:paraId="4866772A" w14:textId="382D4AD4" w:rsidR="00CD27B0" w:rsidRDefault="00CD27B0" w:rsidP="00217A9F">
      <w:pPr>
        <w:spacing w:after="0"/>
      </w:pPr>
      <w:r>
        <w:t xml:space="preserve">Deliverable: </w:t>
      </w:r>
      <w:r w:rsidR="0024747B">
        <w:t xml:space="preserve"> Each student must build their own tables on </w:t>
      </w:r>
      <w:r w:rsidR="002254C9">
        <w:t>Akira</w:t>
      </w:r>
      <w:r w:rsidR="0024747B">
        <w:t xml:space="preserve"> and submit their own document.</w:t>
      </w:r>
    </w:p>
    <w:p w14:paraId="09725F07" w14:textId="5F2867B6" w:rsidR="004170FB" w:rsidRDefault="004170FB" w:rsidP="000E3B67">
      <w:pPr>
        <w:spacing w:after="0"/>
      </w:pPr>
      <w:r>
        <w:t xml:space="preserve">Please set the </w:t>
      </w:r>
      <w:r w:rsidRPr="000217AA">
        <w:rPr>
          <w:color w:val="FF0000"/>
        </w:rPr>
        <w:t xml:space="preserve">database engine to </w:t>
      </w:r>
      <w:proofErr w:type="spellStart"/>
      <w:r w:rsidRPr="000217AA">
        <w:rPr>
          <w:b/>
          <w:color w:val="FF0000"/>
        </w:rPr>
        <w:t>InnoDB</w:t>
      </w:r>
      <w:proofErr w:type="spellEnd"/>
      <w:r>
        <w:t xml:space="preserve">. </w:t>
      </w:r>
    </w:p>
    <w:p w14:paraId="4E111FA0" w14:textId="41511892" w:rsidR="00DB4D88" w:rsidRDefault="002254C9" w:rsidP="004170F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5F47BD" wp14:editId="4A32ABC6">
                <wp:simplePos x="0" y="0"/>
                <wp:positionH relativeFrom="column">
                  <wp:posOffset>0</wp:posOffset>
                </wp:positionH>
                <wp:positionV relativeFrom="paragraph">
                  <wp:posOffset>3474085</wp:posOffset>
                </wp:positionV>
                <wp:extent cx="3333750" cy="635"/>
                <wp:effectExtent l="0" t="0" r="0" b="0"/>
                <wp:wrapSquare wrapText="bothSides"/>
                <wp:docPr id="2498401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33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7DE1B4" w14:textId="5DFFC6CD" w:rsidR="002254C9" w:rsidRPr="00F50759" w:rsidRDefault="002254C9" w:rsidP="002254C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Snow College E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5F47B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273.55pt;width:262.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" stroked="f">
                <v:textbox style="mso-fit-shape-to-text:t" inset="0,0,0,0">
                  <w:txbxContent>
                    <w:p w14:paraId="037DE1B4" w14:textId="5DFFC6CD" w:rsidR="002254C9" w:rsidRPr="00F50759" w:rsidRDefault="002254C9" w:rsidP="002254C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Snow College E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35D0" w:rsidRPr="006F35D0">
        <w:rPr>
          <w:noProof/>
        </w:rPr>
        <w:t xml:space="preserve"> </w:t>
      </w:r>
      <w:r w:rsidR="006F35D0" w:rsidRPr="000E3B67">
        <w:rPr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6EB38DA5" wp14:editId="1F954569">
            <wp:simplePos x="0" y="0"/>
            <wp:positionH relativeFrom="column">
              <wp:posOffset>31750</wp:posOffset>
            </wp:positionH>
            <wp:positionV relativeFrom="paragraph">
              <wp:posOffset>2540</wp:posOffset>
            </wp:positionV>
            <wp:extent cx="3194050" cy="3238500"/>
            <wp:effectExtent l="0" t="0" r="6350" b="0"/>
            <wp:wrapSquare wrapText="bothSides"/>
            <wp:docPr id="2038949200" name="Picture 1" descr="A diagram of a cl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949200" name="Picture 1" descr="A diagram of a class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05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747B" w:rsidRPr="000E3B67">
        <w:rPr>
          <w:b/>
          <w:bCs/>
        </w:rPr>
        <w:t>Step 1.</w:t>
      </w:r>
      <w:r w:rsidR="0024747B">
        <w:t xml:space="preserve"> </w:t>
      </w:r>
      <w:r w:rsidR="00DB4D88">
        <w:t xml:space="preserve"> Building on your work from the previous lab, i</w:t>
      </w:r>
      <w:r>
        <w:t xml:space="preserve">n your </w:t>
      </w:r>
      <w:r w:rsidRPr="002254C9">
        <w:rPr>
          <w:color w:val="FF0000"/>
        </w:rPr>
        <w:t>DB2 space</w:t>
      </w:r>
      <w:r>
        <w:t xml:space="preserve">, </w:t>
      </w:r>
      <w:r w:rsidR="00DB4D88">
        <w:t xml:space="preserve">create the remainder of the </w:t>
      </w:r>
      <w:r w:rsidR="00453D64">
        <w:t xml:space="preserve">seven </w:t>
      </w:r>
      <w:r w:rsidR="00DB4D88">
        <w:t>Snow College tables</w:t>
      </w:r>
      <w:r w:rsidR="00453D64">
        <w:t>.</w:t>
      </w:r>
      <w:r w:rsidR="00DB4D88">
        <w:t xml:space="preserve"> </w:t>
      </w:r>
    </w:p>
    <w:p w14:paraId="3C3984D7" w14:textId="7FE4BE9A" w:rsidR="00DB4D88" w:rsidRDefault="00DB4D88" w:rsidP="004170FB">
      <w:r w:rsidRPr="000E3B67">
        <w:rPr>
          <w:b/>
          <w:bCs/>
        </w:rPr>
        <w:t>Step 2.</w:t>
      </w:r>
      <w:r>
        <w:t xml:space="preserve"> Add </w:t>
      </w:r>
      <w:r w:rsidR="002254C9">
        <w:t xml:space="preserve">attributes </w:t>
      </w:r>
      <w:r>
        <w:t xml:space="preserve">as specified in the </w:t>
      </w:r>
      <w:r w:rsidR="004B46FE">
        <w:t xml:space="preserve">Preferred Snow College Data Dictionary (see Canvas assignment page).  Also use the </w:t>
      </w:r>
      <w:r w:rsidR="000E3B67">
        <w:t>ERD to the left</w:t>
      </w:r>
      <w:r w:rsidR="004B46FE">
        <w:t xml:space="preserve"> as a guide.  For differences between the ERD and the Data Dictionary, </w:t>
      </w:r>
      <w:r w:rsidR="004B46FE" w:rsidRPr="004B46FE">
        <w:rPr>
          <w:u w:val="single"/>
        </w:rPr>
        <w:t>the Data Dictionary is the definitive source</w:t>
      </w:r>
      <w:r w:rsidRPr="004B46FE">
        <w:rPr>
          <w:u w:val="single"/>
        </w:rPr>
        <w:t>.</w:t>
      </w:r>
    </w:p>
    <w:p w14:paraId="04DE30F4" w14:textId="27D7ED09" w:rsidR="000E3B67" w:rsidRDefault="00DB4D88" w:rsidP="000E3B67">
      <w:pPr>
        <w:rPr>
          <w:i/>
          <w:iCs/>
        </w:rPr>
      </w:pPr>
      <w:r w:rsidRPr="000E3B67">
        <w:rPr>
          <w:b/>
          <w:bCs/>
        </w:rPr>
        <w:t>Step 3.</w:t>
      </w:r>
      <w:r>
        <w:t xml:space="preserve"> and create </w:t>
      </w:r>
      <w:r w:rsidR="0024747B">
        <w:t>the relationship</w:t>
      </w:r>
      <w:r w:rsidR="00F81808">
        <w:t>s</w:t>
      </w:r>
      <w:r w:rsidR="0024747B">
        <w:t xml:space="preserve"> between them</w:t>
      </w:r>
      <w:r w:rsidR="002254C9">
        <w:t xml:space="preserve"> using either command line or the GUI</w:t>
      </w:r>
      <w:r w:rsidR="00F81808">
        <w:t>.  The tables must be directly linked</w:t>
      </w:r>
      <w:r w:rsidR="002254C9">
        <w:t xml:space="preserve"> using PK/FK pairs</w:t>
      </w:r>
      <w:r>
        <w:t>.</w:t>
      </w:r>
      <w:r w:rsidR="000E3B67">
        <w:t xml:space="preserve">  </w:t>
      </w:r>
      <w:r w:rsidR="000E3B67" w:rsidRPr="002254C9">
        <w:rPr>
          <w:i/>
          <w:iCs/>
        </w:rPr>
        <w:t xml:space="preserve">Correct creation and set up of PKs and FKs </w:t>
      </w:r>
      <w:r w:rsidR="000E3B67">
        <w:rPr>
          <w:i/>
          <w:iCs/>
        </w:rPr>
        <w:t>in Akira is a key goal of this assignment.</w:t>
      </w:r>
    </w:p>
    <w:p w14:paraId="64A24465" w14:textId="77777777" w:rsidR="000E3B67" w:rsidRDefault="000E3B67" w:rsidP="000E3B67">
      <w:r w:rsidRPr="000E3B67">
        <w:rPr>
          <w:b/>
          <w:bCs/>
        </w:rPr>
        <w:t>Step 4.</w:t>
      </w:r>
      <w:r w:rsidRPr="000E3B67">
        <w:t xml:space="preserve">  Add at least one row of data to each table.</w:t>
      </w:r>
    </w:p>
    <w:p w14:paraId="66164CDF" w14:textId="64AE0553" w:rsidR="0024747B" w:rsidRDefault="000E3B67" w:rsidP="00DB4D88">
      <w:pPr>
        <w:pStyle w:val="ListParagraph"/>
      </w:pPr>
      <w:r>
        <w:t xml:space="preserve">Forgot how to make FKs?   </w:t>
      </w:r>
      <w:r w:rsidR="00DB4D88">
        <w:t>Use</w:t>
      </w:r>
      <w:r w:rsidR="0024747B">
        <w:t xml:space="preserve">ful resources: </w:t>
      </w:r>
    </w:p>
    <w:p w14:paraId="595A7446" w14:textId="42B24757" w:rsidR="0024747B" w:rsidRDefault="000E3B67" w:rsidP="000E3B67">
      <w:pPr>
        <w:pStyle w:val="ListParagraph"/>
        <w:rPr>
          <w:lang w:val="fr-FR"/>
        </w:rPr>
      </w:pPr>
      <w:proofErr w:type="gramStart"/>
      <w:r w:rsidRPr="000E3B67">
        <w:rPr>
          <w:lang w:val="fr-FR"/>
        </w:rPr>
        <w:t>Code:</w:t>
      </w:r>
      <w:proofErr w:type="gramEnd"/>
      <w:r w:rsidRPr="000E3B67">
        <w:rPr>
          <w:lang w:val="fr-FR"/>
        </w:rPr>
        <w:t xml:space="preserve"> </w:t>
      </w:r>
      <w:hyperlink r:id="rId9" w:history="1">
        <w:r w:rsidRPr="003678FD">
          <w:rPr>
            <w:rStyle w:val="Hyperlink"/>
            <w:lang w:val="fr-FR"/>
          </w:rPr>
          <w:t>https://www.w3schools.com/sql/sql_foreignkey.asp</w:t>
        </w:r>
      </w:hyperlink>
    </w:p>
    <w:p w14:paraId="3E9F53FA" w14:textId="02CD8045" w:rsidR="000E3B67" w:rsidRDefault="000E3B67" w:rsidP="000E3B67">
      <w:pPr>
        <w:pStyle w:val="ListParagraph"/>
        <w:rPr>
          <w:lang w:val="fr-FR"/>
        </w:rPr>
      </w:pPr>
      <w:r>
        <w:rPr>
          <w:lang w:val="fr-FR"/>
        </w:rPr>
        <w:t xml:space="preserve">GUI : </w:t>
      </w:r>
      <w:hyperlink r:id="rId10" w:history="1">
        <w:r w:rsidRPr="003678FD">
          <w:rPr>
            <w:rStyle w:val="Hyperlink"/>
            <w:lang w:val="fr-FR"/>
          </w:rPr>
          <w:t>https://dev.mysql.com/doc/workbench/en/wb-table-editor-foreign-keys-tab.html</w:t>
        </w:r>
      </w:hyperlink>
    </w:p>
    <w:p w14:paraId="34B956D6" w14:textId="5878A3B8" w:rsidR="000E3B67" w:rsidRPr="000E3B67" w:rsidRDefault="000E3B67" w:rsidP="000E3B67">
      <w:pPr>
        <w:pStyle w:val="ListParagraph"/>
      </w:pPr>
      <w:r w:rsidRPr="000E3B67">
        <w:t xml:space="preserve">YouTube also has many </w:t>
      </w:r>
      <w:r>
        <w:t>good demo videos.</w:t>
      </w:r>
    </w:p>
    <w:p w14:paraId="3397A94F" w14:textId="77777777" w:rsidR="0024747B" w:rsidRPr="000E3B67" w:rsidRDefault="0024747B" w:rsidP="004170FB"/>
    <w:p w14:paraId="5584CA54" w14:textId="77777777" w:rsidR="00217A9F" w:rsidRDefault="00217A9F" w:rsidP="004170FB"/>
    <w:p w14:paraId="405C05AF" w14:textId="2FC51C0D" w:rsidR="0024747B" w:rsidRDefault="0024747B" w:rsidP="004170FB">
      <w:bookmarkStart w:id="1" w:name="_Hlk145171406"/>
      <w:r w:rsidRPr="000E3B67">
        <w:rPr>
          <w:b/>
          <w:bCs/>
        </w:rPr>
        <w:t xml:space="preserve">Step </w:t>
      </w:r>
      <w:r w:rsidR="007C699E" w:rsidRPr="000E3B67">
        <w:rPr>
          <w:b/>
          <w:bCs/>
        </w:rPr>
        <w:t>5.</w:t>
      </w:r>
      <w:r w:rsidR="007C699E">
        <w:t xml:space="preserve"> To show evidence of completion, </w:t>
      </w:r>
      <w:r w:rsidR="00EB70C4">
        <w:t xml:space="preserve">run </w:t>
      </w:r>
      <w:r w:rsidR="00DB4D88">
        <w:t xml:space="preserve">the listed command </w:t>
      </w:r>
      <w:r w:rsidR="00EB70C4">
        <w:t>for each of the tables</w:t>
      </w:r>
      <w:r w:rsidR="00DB4D88">
        <w:t xml:space="preserve"> listed below</w:t>
      </w:r>
      <w:r w:rsidR="00EB70C4">
        <w:t xml:space="preserve"> and post the results here:</w:t>
      </w:r>
    </w:p>
    <w:p w14:paraId="3018A5FC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0E92CDAD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7B438263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33061256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3A8F0FF4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1AAD6F70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2386ED79" w14:textId="77777777" w:rsidR="00A063F9" w:rsidRDefault="00A063F9" w:rsidP="000E3B67">
      <w:pPr>
        <w:pStyle w:val="ListParagraph"/>
        <w:numPr>
          <w:ilvl w:val="0"/>
          <w:numId w:val="13"/>
        </w:numPr>
      </w:pPr>
    </w:p>
    <w:p w14:paraId="6C2DD1AC" w14:textId="0A98D097" w:rsidR="00EB70C4" w:rsidRDefault="00DB4D88" w:rsidP="000E3B67">
      <w:pPr>
        <w:pStyle w:val="ListParagraph"/>
        <w:numPr>
          <w:ilvl w:val="0"/>
          <w:numId w:val="13"/>
        </w:numPr>
      </w:pPr>
      <w:r>
        <w:lastRenderedPageBreak/>
        <w:t>DESC</w:t>
      </w:r>
      <w:r w:rsidR="00EB70C4">
        <w:t xml:space="preserve"> </w:t>
      </w:r>
      <w:r>
        <w:t>Semesters</w:t>
      </w:r>
      <w:r w:rsidR="00A063F9">
        <w:t xml:space="preserve"> </w:t>
      </w:r>
    </w:p>
    <w:p w14:paraId="1C14EC78" w14:textId="0D4C852D" w:rsidR="00A063F9" w:rsidRDefault="00A063F9" w:rsidP="00A063F9">
      <w:pPr>
        <w:pStyle w:val="ListParagraph"/>
      </w:pPr>
      <w:r w:rsidRPr="00A063F9">
        <w:drawing>
          <wp:inline distT="0" distB="0" distL="0" distR="0" wp14:anchorId="4B9DB6C2" wp14:editId="3C337478">
            <wp:extent cx="5271247" cy="2965076"/>
            <wp:effectExtent l="0" t="0" r="0" b="0"/>
            <wp:docPr id="9690301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03012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5437" cy="3040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D8A9F" w14:textId="77777777" w:rsidR="00A063F9" w:rsidRDefault="00A063F9" w:rsidP="00A063F9"/>
    <w:p w14:paraId="628513D6" w14:textId="39432AC1" w:rsidR="007A161C" w:rsidRDefault="007A161C" w:rsidP="000E3B67">
      <w:pPr>
        <w:pStyle w:val="ListParagraph"/>
        <w:numPr>
          <w:ilvl w:val="0"/>
          <w:numId w:val="13"/>
        </w:numPr>
      </w:pPr>
      <w:r>
        <w:t>DESC Requisites</w:t>
      </w:r>
    </w:p>
    <w:p w14:paraId="54C1E7CC" w14:textId="6F465F99" w:rsidR="00A063F9" w:rsidRDefault="00A063F9" w:rsidP="00A063F9">
      <w:pPr>
        <w:pStyle w:val="ListParagraph"/>
      </w:pPr>
      <w:r w:rsidRPr="00A063F9">
        <w:drawing>
          <wp:inline distT="0" distB="0" distL="0" distR="0" wp14:anchorId="79CE53B5" wp14:editId="674BFCB6">
            <wp:extent cx="5271135" cy="2965013"/>
            <wp:effectExtent l="0" t="0" r="0" b="0"/>
            <wp:docPr id="19442476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24766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2337" cy="298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588A4" w14:textId="77777777" w:rsidR="00A063F9" w:rsidRDefault="00A063F9" w:rsidP="00A063F9">
      <w:pPr>
        <w:pStyle w:val="ListParagraph"/>
      </w:pPr>
    </w:p>
    <w:p w14:paraId="08D4300E" w14:textId="77777777" w:rsidR="00A063F9" w:rsidRDefault="00A063F9" w:rsidP="00A063F9">
      <w:pPr>
        <w:pStyle w:val="ListParagraph"/>
      </w:pPr>
    </w:p>
    <w:p w14:paraId="6F173C3A" w14:textId="64695E71" w:rsidR="00A063F9" w:rsidRDefault="000E3B67" w:rsidP="00A063F9">
      <w:pPr>
        <w:pStyle w:val="ListParagraph"/>
        <w:numPr>
          <w:ilvl w:val="0"/>
          <w:numId w:val="13"/>
        </w:numPr>
      </w:pPr>
      <w:r>
        <w:t>DESC Course</w:t>
      </w:r>
      <w:r w:rsidR="00A063F9">
        <w:t>s</w:t>
      </w:r>
    </w:p>
    <w:p w14:paraId="2577FF7E" w14:textId="24750A68" w:rsidR="00A063F9" w:rsidRDefault="00A063F9" w:rsidP="00A063F9">
      <w:pPr>
        <w:pStyle w:val="ListParagraph"/>
      </w:pPr>
      <w:r w:rsidRPr="00A063F9">
        <w:lastRenderedPageBreak/>
        <w:drawing>
          <wp:inline distT="0" distB="0" distL="0" distR="0" wp14:anchorId="391CF633" wp14:editId="6213EBFD">
            <wp:extent cx="5363455" cy="3016943"/>
            <wp:effectExtent l="0" t="0" r="0" b="5715"/>
            <wp:docPr id="14918499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849941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5168" cy="309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91AFB" w14:textId="77777777" w:rsidR="00A063F9" w:rsidRDefault="00A063F9" w:rsidP="00A063F9">
      <w:pPr>
        <w:pStyle w:val="ListParagraph"/>
      </w:pPr>
    </w:p>
    <w:p w14:paraId="40A8CEB7" w14:textId="77777777" w:rsidR="00A063F9" w:rsidRDefault="00A063F9" w:rsidP="00A063F9">
      <w:pPr>
        <w:pStyle w:val="ListParagraph"/>
      </w:pPr>
    </w:p>
    <w:p w14:paraId="09AD083E" w14:textId="2B2E5DF5" w:rsidR="00A063F9" w:rsidRDefault="000E3B67" w:rsidP="00A063F9">
      <w:pPr>
        <w:pStyle w:val="ListParagraph"/>
        <w:numPr>
          <w:ilvl w:val="0"/>
          <w:numId w:val="13"/>
        </w:numPr>
      </w:pPr>
      <w:r>
        <w:t>DESC Classes</w:t>
      </w:r>
    </w:p>
    <w:p w14:paraId="5D0EA018" w14:textId="6451BBBE" w:rsidR="00A063F9" w:rsidRDefault="00A063F9" w:rsidP="00A063F9">
      <w:pPr>
        <w:pStyle w:val="ListParagraph"/>
        <w:numPr>
          <w:ilvl w:val="0"/>
          <w:numId w:val="13"/>
        </w:numPr>
      </w:pPr>
      <w:r w:rsidRPr="00A063F9">
        <w:drawing>
          <wp:inline distT="0" distB="0" distL="0" distR="0" wp14:anchorId="2E9C5AD1" wp14:editId="1EF3FF90">
            <wp:extent cx="5363210" cy="3016806"/>
            <wp:effectExtent l="0" t="0" r="0" b="6350"/>
            <wp:docPr id="1046565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56526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065" cy="30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0B9B" w14:textId="77777777" w:rsidR="00A063F9" w:rsidRDefault="00A063F9" w:rsidP="00A063F9"/>
    <w:p w14:paraId="18E0822C" w14:textId="54BE38B4" w:rsidR="00453D64" w:rsidRDefault="00453D64" w:rsidP="000E3B67">
      <w:pPr>
        <w:pStyle w:val="ListParagraph"/>
        <w:numPr>
          <w:ilvl w:val="0"/>
          <w:numId w:val="13"/>
        </w:numPr>
      </w:pPr>
      <w:r>
        <w:t xml:space="preserve">SELECT * for </w:t>
      </w:r>
      <w:proofErr w:type="spellStart"/>
      <w:r>
        <w:t>StudentClasses</w:t>
      </w:r>
      <w:proofErr w:type="spellEnd"/>
    </w:p>
    <w:p w14:paraId="37D75F2B" w14:textId="0DA677E0" w:rsidR="00483B25" w:rsidRDefault="00EB70C4" w:rsidP="00483B25">
      <w:pPr>
        <w:pStyle w:val="ListParagraph"/>
        <w:numPr>
          <w:ilvl w:val="0"/>
          <w:numId w:val="13"/>
        </w:numPr>
      </w:pPr>
      <w:r w:rsidRPr="00453D64">
        <w:t xml:space="preserve">SELECT * for </w:t>
      </w:r>
      <w:r w:rsidR="007A161C" w:rsidRPr="00453D64">
        <w:t>Courses</w:t>
      </w:r>
    </w:p>
    <w:p w14:paraId="41DBC643" w14:textId="21938078" w:rsidR="00483B25" w:rsidRDefault="00483B25" w:rsidP="00483B25">
      <w:pPr>
        <w:pStyle w:val="ListParagraph"/>
      </w:pPr>
      <w:r w:rsidRPr="00483B25">
        <w:lastRenderedPageBreak/>
        <w:drawing>
          <wp:inline distT="0" distB="0" distL="0" distR="0" wp14:anchorId="32B440AE" wp14:editId="1552E058">
            <wp:extent cx="5501768" cy="3094745"/>
            <wp:effectExtent l="0" t="0" r="0" b="4445"/>
            <wp:docPr id="14236501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65018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2056" cy="3111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D251" w14:textId="77777777" w:rsidR="00483B25" w:rsidRDefault="00483B25" w:rsidP="00483B25">
      <w:pPr>
        <w:pStyle w:val="ListParagraph"/>
      </w:pPr>
    </w:p>
    <w:p w14:paraId="179EC8E9" w14:textId="3D1ADCF4" w:rsidR="00EB70C4" w:rsidRPr="00453D64" w:rsidRDefault="00EB70C4" w:rsidP="000E3B67">
      <w:pPr>
        <w:pStyle w:val="ListParagraph"/>
        <w:numPr>
          <w:ilvl w:val="0"/>
          <w:numId w:val="13"/>
        </w:numPr>
      </w:pPr>
      <w:r w:rsidRPr="00453D64">
        <w:t xml:space="preserve">SELECT * FOR </w:t>
      </w:r>
      <w:r w:rsidR="007A161C" w:rsidRPr="00453D64">
        <w:t>Classes</w:t>
      </w:r>
    </w:p>
    <w:p w14:paraId="533F1F47" w14:textId="1C3F6D3B" w:rsidR="00483B25" w:rsidRDefault="00EB70C4" w:rsidP="00483B25">
      <w:pPr>
        <w:pStyle w:val="ListParagraph"/>
        <w:numPr>
          <w:ilvl w:val="0"/>
          <w:numId w:val="13"/>
        </w:numPr>
      </w:pPr>
      <w:r w:rsidRPr="00453D64">
        <w:t>SELECT * FOR L</w:t>
      </w:r>
      <w:r w:rsidR="007A161C" w:rsidRPr="00453D64">
        <w:t>ecturer</w:t>
      </w:r>
      <w:bookmarkEnd w:id="1"/>
      <w:r w:rsidR="00483B25">
        <w:t>s</w:t>
      </w:r>
    </w:p>
    <w:p w14:paraId="79542CD9" w14:textId="05353FA3" w:rsidR="00483B25" w:rsidRDefault="00483B25" w:rsidP="00483B25">
      <w:pPr>
        <w:pStyle w:val="ListParagraph"/>
      </w:pPr>
      <w:r w:rsidRPr="00483B25">
        <w:drawing>
          <wp:inline distT="0" distB="0" distL="0" distR="0" wp14:anchorId="66D706B0" wp14:editId="4260EBED">
            <wp:extent cx="5501640" cy="3094673"/>
            <wp:effectExtent l="0" t="0" r="0" b="4445"/>
            <wp:docPr id="7480624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06249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0913" cy="3133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3B25" w:rsidSect="002254C9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A444D" w14:textId="77777777" w:rsidR="0070420B" w:rsidRDefault="0070420B" w:rsidP="0003610A">
      <w:pPr>
        <w:spacing w:after="0" w:line="240" w:lineRule="auto"/>
      </w:pPr>
      <w:r>
        <w:separator/>
      </w:r>
    </w:p>
  </w:endnote>
  <w:endnote w:type="continuationSeparator" w:id="0">
    <w:p w14:paraId="6F05F7D8" w14:textId="77777777" w:rsidR="0070420B" w:rsidRDefault="0070420B" w:rsidP="00036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78696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457BAE" w14:textId="14964D6F" w:rsidR="0003610A" w:rsidRDefault="000361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00C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457BAF" w14:textId="77777777" w:rsidR="0003610A" w:rsidRDefault="00036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6F449" w14:textId="77777777" w:rsidR="0070420B" w:rsidRDefault="0070420B" w:rsidP="0003610A">
      <w:pPr>
        <w:spacing w:after="0" w:line="240" w:lineRule="auto"/>
      </w:pPr>
      <w:r>
        <w:separator/>
      </w:r>
    </w:p>
  </w:footnote>
  <w:footnote w:type="continuationSeparator" w:id="0">
    <w:p w14:paraId="56FF7D7E" w14:textId="77777777" w:rsidR="0070420B" w:rsidRDefault="0070420B" w:rsidP="00036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C132C" w14:textId="7042FFC0" w:rsidR="007F6F7B" w:rsidRDefault="007F6F7B" w:rsidP="00AB033C">
    <w:pPr>
      <w:pStyle w:val="Subtit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624B"/>
    <w:multiLevelType w:val="hybridMultilevel"/>
    <w:tmpl w:val="CF68706C"/>
    <w:lvl w:ilvl="0" w:tplc="7248CC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DC62C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148FB"/>
    <w:multiLevelType w:val="hybridMultilevel"/>
    <w:tmpl w:val="B86CA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353318"/>
    <w:multiLevelType w:val="hybridMultilevel"/>
    <w:tmpl w:val="0F4E61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0356B"/>
    <w:multiLevelType w:val="hybridMultilevel"/>
    <w:tmpl w:val="1B78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A3241"/>
    <w:multiLevelType w:val="hybridMultilevel"/>
    <w:tmpl w:val="2E70E0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F1B1E"/>
    <w:multiLevelType w:val="hybridMultilevel"/>
    <w:tmpl w:val="2902A58A"/>
    <w:lvl w:ilvl="0" w:tplc="D1181140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AE3223"/>
    <w:multiLevelType w:val="hybridMultilevel"/>
    <w:tmpl w:val="434AF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50D27"/>
    <w:multiLevelType w:val="hybridMultilevel"/>
    <w:tmpl w:val="A0F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33AAA"/>
    <w:multiLevelType w:val="hybridMultilevel"/>
    <w:tmpl w:val="1702EB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2237C4"/>
    <w:multiLevelType w:val="hybridMultilevel"/>
    <w:tmpl w:val="28CA18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C1B8A"/>
    <w:multiLevelType w:val="hybridMultilevel"/>
    <w:tmpl w:val="CF68706C"/>
    <w:lvl w:ilvl="0" w:tplc="7248CC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DC62C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95880"/>
    <w:multiLevelType w:val="hybridMultilevel"/>
    <w:tmpl w:val="ECA61F7A"/>
    <w:lvl w:ilvl="0" w:tplc="5B7E63EA">
      <w:start w:val="1"/>
      <w:numFmt w:val="decimal"/>
      <w:lvlText w:val="(%1)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163B57"/>
    <w:multiLevelType w:val="hybridMultilevel"/>
    <w:tmpl w:val="2EB4F70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6671832">
    <w:abstractNumId w:val="8"/>
  </w:num>
  <w:num w:numId="2" w16cid:durableId="2009550659">
    <w:abstractNumId w:val="12"/>
  </w:num>
  <w:num w:numId="3" w16cid:durableId="999696157">
    <w:abstractNumId w:val="5"/>
  </w:num>
  <w:num w:numId="4" w16cid:durableId="1338458807">
    <w:abstractNumId w:val="3"/>
  </w:num>
  <w:num w:numId="5" w16cid:durableId="304354397">
    <w:abstractNumId w:val="4"/>
  </w:num>
  <w:num w:numId="6" w16cid:durableId="142236846">
    <w:abstractNumId w:val="0"/>
  </w:num>
  <w:num w:numId="7" w16cid:durableId="1691682516">
    <w:abstractNumId w:val="10"/>
  </w:num>
  <w:num w:numId="8" w16cid:durableId="1311329348">
    <w:abstractNumId w:val="11"/>
  </w:num>
  <w:num w:numId="9" w16cid:durableId="1711875369">
    <w:abstractNumId w:val="6"/>
  </w:num>
  <w:num w:numId="10" w16cid:durableId="247741012">
    <w:abstractNumId w:val="1"/>
  </w:num>
  <w:num w:numId="11" w16cid:durableId="988632044">
    <w:abstractNumId w:val="7"/>
  </w:num>
  <w:num w:numId="12" w16cid:durableId="1250459114">
    <w:abstractNumId w:val="9"/>
  </w:num>
  <w:num w:numId="13" w16cid:durableId="1283000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AJShuaGZgZmJko6SsGpxcWZ+XkgBYYGtQBl2ZD6LQAAAA=="/>
  </w:docVars>
  <w:rsids>
    <w:rsidRoot w:val="00F82FB1"/>
    <w:rsid w:val="00017E93"/>
    <w:rsid w:val="000217AA"/>
    <w:rsid w:val="0003610A"/>
    <w:rsid w:val="00052AD9"/>
    <w:rsid w:val="0005422A"/>
    <w:rsid w:val="000563BF"/>
    <w:rsid w:val="00072B28"/>
    <w:rsid w:val="0007739F"/>
    <w:rsid w:val="00091AB2"/>
    <w:rsid w:val="00092A92"/>
    <w:rsid w:val="000A1DA2"/>
    <w:rsid w:val="000A52BF"/>
    <w:rsid w:val="000B4A56"/>
    <w:rsid w:val="000C1A8A"/>
    <w:rsid w:val="000D7150"/>
    <w:rsid w:val="000E3B67"/>
    <w:rsid w:val="0013723E"/>
    <w:rsid w:val="00137B6F"/>
    <w:rsid w:val="00141A36"/>
    <w:rsid w:val="00167374"/>
    <w:rsid w:val="001818F7"/>
    <w:rsid w:val="001B3CDE"/>
    <w:rsid w:val="001C2234"/>
    <w:rsid w:val="001D40DF"/>
    <w:rsid w:val="001D46AC"/>
    <w:rsid w:val="001F6958"/>
    <w:rsid w:val="001F7D7F"/>
    <w:rsid w:val="00214AB8"/>
    <w:rsid w:val="00217A9F"/>
    <w:rsid w:val="00221F6B"/>
    <w:rsid w:val="002254C9"/>
    <w:rsid w:val="0023368B"/>
    <w:rsid w:val="00236822"/>
    <w:rsid w:val="00237C25"/>
    <w:rsid w:val="0024747B"/>
    <w:rsid w:val="00282F49"/>
    <w:rsid w:val="00293C24"/>
    <w:rsid w:val="002B2F49"/>
    <w:rsid w:val="002C3A96"/>
    <w:rsid w:val="002C65B7"/>
    <w:rsid w:val="002E22BC"/>
    <w:rsid w:val="002F66FD"/>
    <w:rsid w:val="00306C10"/>
    <w:rsid w:val="00315B5B"/>
    <w:rsid w:val="00317BB4"/>
    <w:rsid w:val="0032099F"/>
    <w:rsid w:val="00326C3D"/>
    <w:rsid w:val="00334873"/>
    <w:rsid w:val="00350C6F"/>
    <w:rsid w:val="00364550"/>
    <w:rsid w:val="003722DA"/>
    <w:rsid w:val="003850EE"/>
    <w:rsid w:val="003A37B5"/>
    <w:rsid w:val="003A7CCF"/>
    <w:rsid w:val="003D430C"/>
    <w:rsid w:val="003F33B6"/>
    <w:rsid w:val="004064D2"/>
    <w:rsid w:val="004170FB"/>
    <w:rsid w:val="00453D64"/>
    <w:rsid w:val="00472203"/>
    <w:rsid w:val="0047260D"/>
    <w:rsid w:val="00475419"/>
    <w:rsid w:val="00483B25"/>
    <w:rsid w:val="00486BB6"/>
    <w:rsid w:val="004A58B2"/>
    <w:rsid w:val="004B46FE"/>
    <w:rsid w:val="004C5B31"/>
    <w:rsid w:val="004C70FD"/>
    <w:rsid w:val="004C79F2"/>
    <w:rsid w:val="004D0DA4"/>
    <w:rsid w:val="004D28E6"/>
    <w:rsid w:val="004D4AD0"/>
    <w:rsid w:val="004F5848"/>
    <w:rsid w:val="00531351"/>
    <w:rsid w:val="005421BA"/>
    <w:rsid w:val="005442FB"/>
    <w:rsid w:val="0056117C"/>
    <w:rsid w:val="00596ABE"/>
    <w:rsid w:val="005A12A3"/>
    <w:rsid w:val="005D4D79"/>
    <w:rsid w:val="005E4E77"/>
    <w:rsid w:val="005F3CBC"/>
    <w:rsid w:val="005F54EE"/>
    <w:rsid w:val="005F56DF"/>
    <w:rsid w:val="006144B0"/>
    <w:rsid w:val="006500AE"/>
    <w:rsid w:val="00650637"/>
    <w:rsid w:val="006543B6"/>
    <w:rsid w:val="00683444"/>
    <w:rsid w:val="00685C68"/>
    <w:rsid w:val="0069387E"/>
    <w:rsid w:val="006A353D"/>
    <w:rsid w:val="006A46D1"/>
    <w:rsid w:val="006B7A8D"/>
    <w:rsid w:val="006E025E"/>
    <w:rsid w:val="006F35D0"/>
    <w:rsid w:val="0070420B"/>
    <w:rsid w:val="00727967"/>
    <w:rsid w:val="0074174D"/>
    <w:rsid w:val="00744DB2"/>
    <w:rsid w:val="00757025"/>
    <w:rsid w:val="0076235E"/>
    <w:rsid w:val="0077513A"/>
    <w:rsid w:val="00776704"/>
    <w:rsid w:val="00777344"/>
    <w:rsid w:val="007917CB"/>
    <w:rsid w:val="00792A55"/>
    <w:rsid w:val="0079302F"/>
    <w:rsid w:val="007A161C"/>
    <w:rsid w:val="007A3500"/>
    <w:rsid w:val="007A7DA0"/>
    <w:rsid w:val="007B09BC"/>
    <w:rsid w:val="007B7A67"/>
    <w:rsid w:val="007C37AC"/>
    <w:rsid w:val="007C699E"/>
    <w:rsid w:val="007E00CA"/>
    <w:rsid w:val="007E3753"/>
    <w:rsid w:val="007F6F7B"/>
    <w:rsid w:val="008257B7"/>
    <w:rsid w:val="00835925"/>
    <w:rsid w:val="008566DC"/>
    <w:rsid w:val="00870E27"/>
    <w:rsid w:val="00877410"/>
    <w:rsid w:val="0088158D"/>
    <w:rsid w:val="00890AB7"/>
    <w:rsid w:val="008A6AA4"/>
    <w:rsid w:val="008B03BE"/>
    <w:rsid w:val="008B7C78"/>
    <w:rsid w:val="008E37F3"/>
    <w:rsid w:val="00910654"/>
    <w:rsid w:val="009263ED"/>
    <w:rsid w:val="00971635"/>
    <w:rsid w:val="009753EF"/>
    <w:rsid w:val="00980C4F"/>
    <w:rsid w:val="00982B31"/>
    <w:rsid w:val="00991E5F"/>
    <w:rsid w:val="009928C8"/>
    <w:rsid w:val="009C1397"/>
    <w:rsid w:val="009D6534"/>
    <w:rsid w:val="009D7641"/>
    <w:rsid w:val="009F060C"/>
    <w:rsid w:val="009F1D04"/>
    <w:rsid w:val="009F504F"/>
    <w:rsid w:val="009F6239"/>
    <w:rsid w:val="00A063F9"/>
    <w:rsid w:val="00A20ED8"/>
    <w:rsid w:val="00A2518D"/>
    <w:rsid w:val="00A25731"/>
    <w:rsid w:val="00A36216"/>
    <w:rsid w:val="00A4494D"/>
    <w:rsid w:val="00A63514"/>
    <w:rsid w:val="00A63673"/>
    <w:rsid w:val="00A73234"/>
    <w:rsid w:val="00A747D1"/>
    <w:rsid w:val="00A824A3"/>
    <w:rsid w:val="00A84FDB"/>
    <w:rsid w:val="00A8517D"/>
    <w:rsid w:val="00A877BF"/>
    <w:rsid w:val="00A90746"/>
    <w:rsid w:val="00A94A24"/>
    <w:rsid w:val="00AA3C93"/>
    <w:rsid w:val="00AA501D"/>
    <w:rsid w:val="00AB033C"/>
    <w:rsid w:val="00AB68BF"/>
    <w:rsid w:val="00AC3476"/>
    <w:rsid w:val="00AE3230"/>
    <w:rsid w:val="00B009AD"/>
    <w:rsid w:val="00B01FE2"/>
    <w:rsid w:val="00B357A6"/>
    <w:rsid w:val="00B43E87"/>
    <w:rsid w:val="00B47F34"/>
    <w:rsid w:val="00B65803"/>
    <w:rsid w:val="00B76D2F"/>
    <w:rsid w:val="00B90F64"/>
    <w:rsid w:val="00B94B9D"/>
    <w:rsid w:val="00BB2486"/>
    <w:rsid w:val="00BD01F7"/>
    <w:rsid w:val="00BD1C13"/>
    <w:rsid w:val="00BF69C3"/>
    <w:rsid w:val="00C00605"/>
    <w:rsid w:val="00C133D7"/>
    <w:rsid w:val="00C16932"/>
    <w:rsid w:val="00C23C5B"/>
    <w:rsid w:val="00C30A2E"/>
    <w:rsid w:val="00C4182E"/>
    <w:rsid w:val="00C53014"/>
    <w:rsid w:val="00C97853"/>
    <w:rsid w:val="00CC34A0"/>
    <w:rsid w:val="00CD27B0"/>
    <w:rsid w:val="00CD5289"/>
    <w:rsid w:val="00CD7621"/>
    <w:rsid w:val="00CE55D8"/>
    <w:rsid w:val="00D11728"/>
    <w:rsid w:val="00D446E2"/>
    <w:rsid w:val="00D54195"/>
    <w:rsid w:val="00D54981"/>
    <w:rsid w:val="00D775E1"/>
    <w:rsid w:val="00D87955"/>
    <w:rsid w:val="00DB4D88"/>
    <w:rsid w:val="00DC31D9"/>
    <w:rsid w:val="00DD10BE"/>
    <w:rsid w:val="00DD6886"/>
    <w:rsid w:val="00DE3633"/>
    <w:rsid w:val="00DE64B2"/>
    <w:rsid w:val="00E1316E"/>
    <w:rsid w:val="00E202B4"/>
    <w:rsid w:val="00E35BC4"/>
    <w:rsid w:val="00E3684D"/>
    <w:rsid w:val="00E46B80"/>
    <w:rsid w:val="00E547A7"/>
    <w:rsid w:val="00E60E3B"/>
    <w:rsid w:val="00E65F78"/>
    <w:rsid w:val="00E71C58"/>
    <w:rsid w:val="00E913B6"/>
    <w:rsid w:val="00EB70C4"/>
    <w:rsid w:val="00EB7F97"/>
    <w:rsid w:val="00ED24EA"/>
    <w:rsid w:val="00ED3044"/>
    <w:rsid w:val="00EE02EF"/>
    <w:rsid w:val="00EE5394"/>
    <w:rsid w:val="00F06C4F"/>
    <w:rsid w:val="00F176BC"/>
    <w:rsid w:val="00F17ED7"/>
    <w:rsid w:val="00F23043"/>
    <w:rsid w:val="00F460E3"/>
    <w:rsid w:val="00F477FE"/>
    <w:rsid w:val="00F7680A"/>
    <w:rsid w:val="00F81390"/>
    <w:rsid w:val="00F81808"/>
    <w:rsid w:val="00F82FB1"/>
    <w:rsid w:val="00F94D3D"/>
    <w:rsid w:val="00FA75B6"/>
    <w:rsid w:val="00FD4ACD"/>
    <w:rsid w:val="00FE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57B89"/>
  <w15:chartTrackingRefBased/>
  <w15:docId w15:val="{43E205B7-9C64-4315-BDA8-EA1E578B1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47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42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34A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35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6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10A"/>
  </w:style>
  <w:style w:type="paragraph" w:styleId="Footer">
    <w:name w:val="footer"/>
    <w:basedOn w:val="Normal"/>
    <w:link w:val="FooterChar"/>
    <w:uiPriority w:val="99"/>
    <w:unhideWhenUsed/>
    <w:rsid w:val="000361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10A"/>
  </w:style>
  <w:style w:type="character" w:styleId="FollowedHyperlink">
    <w:name w:val="FollowedHyperlink"/>
    <w:basedOn w:val="DefaultParagraphFont"/>
    <w:uiPriority w:val="99"/>
    <w:semiHidden/>
    <w:unhideWhenUsed/>
    <w:rsid w:val="005A12A3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747D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42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B5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B5B"/>
    <w:rPr>
      <w:rFonts w:ascii="Times New Roman" w:hAnsi="Times New Roman" w:cs="Times New Roman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BD1C13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1C1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D1C13"/>
    <w:rPr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24747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2254C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2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dev.mysql.com/doc/workbench/en/wb-table-editor-foreign-keys-tab.htm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sql/sql_foreignkey.asp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 Tsuyoshi</cp:lastModifiedBy>
  <cp:revision>18</cp:revision>
  <dcterms:created xsi:type="dcterms:W3CDTF">2022-08-19T15:53:00Z</dcterms:created>
  <dcterms:modified xsi:type="dcterms:W3CDTF">2023-11-07T03:16:00Z</dcterms:modified>
</cp:coreProperties>
</file>